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33A78B" w14:textId="77777777" w:rsidR="008F01B5" w:rsidRDefault="008F01B5" w:rsidP="008F01B5">
      <w:pPr>
        <w:pStyle w:val="ParaAttribute2"/>
        <w:jc w:val="center"/>
        <w:rPr>
          <w:color w:val="auto"/>
          <w:sz w:val="24"/>
          <w:szCs w:val="24"/>
        </w:rPr>
      </w:pPr>
    </w:p>
    <w:p w14:paraId="29AF4242" w14:textId="77777777" w:rsidR="008F01B5" w:rsidRDefault="008F01B5" w:rsidP="008F01B5">
      <w:pPr>
        <w:pStyle w:val="ParaAttribute2"/>
        <w:jc w:val="center"/>
        <w:rPr>
          <w:color w:val="auto"/>
          <w:sz w:val="24"/>
          <w:szCs w:val="24"/>
        </w:rPr>
      </w:pPr>
      <w:r>
        <w:object w:dxaOrig="2058" w:dyaOrig="1823" w14:anchorId="77AA69C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2.75pt;height:91.5pt" o:ole="">
            <v:imagedata r:id="rId4" o:title=""/>
          </v:shape>
          <o:OLEObject Type="Embed" ProgID="CorelDRAW.Graphic.13" ShapeID="_x0000_i1025" DrawAspect="Content" ObjectID="_1675167115" r:id="rId5"/>
        </w:object>
      </w:r>
    </w:p>
    <w:p w14:paraId="438DB1BF" w14:textId="77777777" w:rsidR="008F01B5" w:rsidRDefault="008F01B5" w:rsidP="008F01B5">
      <w:pPr>
        <w:pStyle w:val="ParaAttribute2"/>
        <w:jc w:val="center"/>
        <w:rPr>
          <w:color w:val="auto"/>
          <w:sz w:val="24"/>
          <w:szCs w:val="24"/>
        </w:rPr>
      </w:pPr>
    </w:p>
    <w:p w14:paraId="2DE8C913" w14:textId="77777777" w:rsidR="008F01B5" w:rsidRDefault="008F01B5" w:rsidP="008F01B5">
      <w:pPr>
        <w:pStyle w:val="ParaAttribute2"/>
        <w:jc w:val="center"/>
        <w:rPr>
          <w:color w:val="auto"/>
          <w:sz w:val="24"/>
          <w:szCs w:val="24"/>
        </w:rPr>
      </w:pPr>
    </w:p>
    <w:p w14:paraId="5676ABD4" w14:textId="77777777" w:rsidR="001D32C8" w:rsidRDefault="001D32C8" w:rsidP="001D32C8">
      <w:pPr>
        <w:pStyle w:val="NoSpacing"/>
        <w:jc w:val="center"/>
        <w:rPr>
          <w:color w:val="auto"/>
          <w:sz w:val="24"/>
          <w:szCs w:val="24"/>
        </w:rPr>
      </w:pPr>
      <w:r>
        <w:rPr>
          <w:b/>
          <w:bCs/>
          <w:color w:val="auto"/>
          <w:sz w:val="30"/>
          <w:szCs w:val="30"/>
        </w:rPr>
        <w:t>Ladies Sangeet</w:t>
      </w:r>
    </w:p>
    <w:p w14:paraId="21AABA43" w14:textId="77777777" w:rsidR="001D32C8" w:rsidRDefault="001D32C8" w:rsidP="001D32C8">
      <w:pPr>
        <w:pStyle w:val="NoSpacing"/>
        <w:spacing w:before="397"/>
        <w:jc w:val="center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Aaj Ki Haseen Sham</w:t>
      </w:r>
    </w:p>
    <w:p w14:paraId="2DB85271" w14:textId="77777777" w:rsidR="001D32C8" w:rsidRDefault="001D32C8" w:rsidP="001D32C8">
      <w:pPr>
        <w:pStyle w:val="NoSpacing"/>
        <w:spacing w:before="57"/>
        <w:jc w:val="center"/>
        <w:rPr>
          <w:color w:val="auto"/>
          <w:sz w:val="24"/>
          <w:szCs w:val="24"/>
        </w:rPr>
      </w:pPr>
      <w:r>
        <w:rPr>
          <w:rFonts w:ascii="Script MT Bold" w:hAnsi="Script MT Bold" w:cs="Script MT Bold"/>
          <w:b/>
          <w:bCs/>
          <w:color w:val="auto"/>
          <w:spacing w:val="15"/>
          <w:sz w:val="48"/>
          <w:szCs w:val="48"/>
        </w:rPr>
        <w:t>Priti and Suresh</w:t>
      </w:r>
    </w:p>
    <w:p w14:paraId="133F7213" w14:textId="77777777" w:rsidR="001D32C8" w:rsidRDefault="001D32C8" w:rsidP="001D32C8">
      <w:pPr>
        <w:pStyle w:val="NoSpacing"/>
        <w:spacing w:before="57"/>
        <w:jc w:val="center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Ke Naam</w:t>
      </w:r>
    </w:p>
    <w:p w14:paraId="0407FF26" w14:textId="77777777" w:rsidR="001D32C8" w:rsidRDefault="001D32C8" w:rsidP="001D32C8">
      <w:pPr>
        <w:pStyle w:val="NoSpacing"/>
        <w:spacing w:before="397"/>
        <w:jc w:val="center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Please join us for an evening of</w:t>
      </w:r>
    </w:p>
    <w:p w14:paraId="41D409C7" w14:textId="77777777" w:rsidR="001D32C8" w:rsidRDefault="001D32C8" w:rsidP="001D32C8">
      <w:pPr>
        <w:pStyle w:val="NoSpacing"/>
        <w:jc w:val="center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Music Dance &amp; Dinner A night full of fun</w:t>
      </w:r>
    </w:p>
    <w:p w14:paraId="7E88013D" w14:textId="77777777" w:rsidR="001D32C8" w:rsidRDefault="001D32C8" w:rsidP="001D32C8">
      <w:pPr>
        <w:pStyle w:val="NoSpacing"/>
        <w:spacing w:before="397"/>
        <w:jc w:val="center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Saturday, June 14th</w:t>
      </w:r>
      <w:proofErr w:type="gramStart"/>
      <w:r>
        <w:rPr>
          <w:color w:val="auto"/>
          <w:sz w:val="24"/>
          <w:szCs w:val="24"/>
        </w:rPr>
        <w:t xml:space="preserve"> 2014</w:t>
      </w:r>
      <w:proofErr w:type="gramEnd"/>
      <w:r>
        <w:rPr>
          <w:color w:val="auto"/>
          <w:sz w:val="24"/>
          <w:szCs w:val="24"/>
        </w:rPr>
        <w:t xml:space="preserve"> 6:30 pm</w:t>
      </w:r>
    </w:p>
    <w:p w14:paraId="42A47B38" w14:textId="77777777" w:rsidR="001D32C8" w:rsidRDefault="001D32C8" w:rsidP="001D32C8">
      <w:pPr>
        <w:pStyle w:val="NoSpacing"/>
        <w:spacing w:before="397"/>
        <w:jc w:val="center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 xml:space="preserve">at Pioneer Room, Castle Grand, </w:t>
      </w:r>
    </w:p>
    <w:p w14:paraId="3B17E923" w14:textId="77777777" w:rsidR="001D32C8" w:rsidRDefault="001D32C8" w:rsidP="001D32C8">
      <w:pPr>
        <w:pStyle w:val="NoSpacing"/>
        <w:jc w:val="center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1-17 Castle St Castle Hill NSW 2154</w:t>
      </w:r>
    </w:p>
    <w:p w14:paraId="1F57BCBB" w14:textId="77777777" w:rsidR="001D32C8" w:rsidRDefault="001D32C8" w:rsidP="001D32C8">
      <w:pPr>
        <w:pStyle w:val="NoSpacing"/>
        <w:spacing w:before="397"/>
        <w:jc w:val="center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The Bride and Groom Kindly</w:t>
      </w:r>
    </w:p>
    <w:p w14:paraId="03F023AF" w14:textId="77777777" w:rsidR="001D32C8" w:rsidRDefault="001D32C8" w:rsidP="001D32C8">
      <w:pPr>
        <w:pStyle w:val="NoSpacing"/>
        <w:jc w:val="center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Request No Boxed Gifts</w:t>
      </w:r>
    </w:p>
    <w:p w14:paraId="2E95AA92" w14:textId="77777777" w:rsidR="008F01B5" w:rsidRDefault="008F01B5" w:rsidP="008F01B5">
      <w:pPr>
        <w:jc w:val="center"/>
      </w:pPr>
    </w:p>
    <w:p w14:paraId="3EBD6D25" w14:textId="77777777" w:rsidR="001D32C8" w:rsidRPr="008F01B5" w:rsidRDefault="001D32C8" w:rsidP="008F01B5">
      <w:pPr>
        <w:jc w:val="center"/>
      </w:pPr>
      <w:r>
        <w:object w:dxaOrig="1790" w:dyaOrig="1213" w14:anchorId="5FA90102">
          <v:shape id="_x0000_i1026" type="#_x0000_t75" style="width:89.25pt;height:60.75pt" o:ole="">
            <v:imagedata r:id="rId6" o:title=""/>
          </v:shape>
          <o:OLEObject Type="Embed" ProgID="CorelDRAW.Graphic.13" ShapeID="_x0000_i1026" DrawAspect="Content" ObjectID="_1675167116" r:id="rId7"/>
        </w:object>
      </w:r>
    </w:p>
    <w:sectPr w:rsidR="001D32C8" w:rsidRPr="008F01B5" w:rsidSect="00977CD5">
      <w:pgSz w:w="11907" w:h="16840" w:code="9"/>
      <w:pgMar w:top="567" w:right="567" w:bottom="567" w:left="567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uphin">
    <w:panose1 w:val="0204050203030B020204"/>
    <w:charset w:val="00"/>
    <w:family w:val="roman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Formal436 BT">
    <w:panose1 w:val="03060802040302020203"/>
    <w:charset w:val="00"/>
    <w:family w:val="script"/>
    <w:pitch w:val="variable"/>
    <w:sig w:usb0="00000087" w:usb1="00000000" w:usb2="00000000" w:usb3="00000000" w:csb0="0000001B" w:csb1="00000000"/>
  </w:font>
  <w:font w:name="Script MT Bold">
    <w:panose1 w:val="030406020406070809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oNotTrackMoves/>
  <w:defaultTabStop w:val="720"/>
  <w:drawingGridHorizontalSpacing w:val="110"/>
  <w:displayHorizontalDrawingGridEvery w:val="2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U1NLI0MDQwMDJT0lEKTi0uzszPAykwrAUAeKL7vCwAAAA="/>
  </w:docVars>
  <w:rsids>
    <w:rsidRoot w:val="00D51896"/>
    <w:rsid w:val="001D32C8"/>
    <w:rsid w:val="00370FF0"/>
    <w:rsid w:val="00576B7E"/>
    <w:rsid w:val="005B56C1"/>
    <w:rsid w:val="00682F04"/>
    <w:rsid w:val="006C7C78"/>
    <w:rsid w:val="008D2428"/>
    <w:rsid w:val="008F01B5"/>
    <w:rsid w:val="00977CD5"/>
    <w:rsid w:val="00996784"/>
    <w:rsid w:val="009A6509"/>
    <w:rsid w:val="00B930D1"/>
    <w:rsid w:val="00D02CC5"/>
    <w:rsid w:val="00D51896"/>
    <w:rsid w:val="00DA01BF"/>
    <w:rsid w:val="00DD5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888EAF4"/>
  <w15:chartTrackingRefBased/>
  <w15:docId w15:val="{A8D8B186-FC8F-4544-875B-56EE3DB28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6509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6B7E"/>
    <w:pPr>
      <w:keepNext/>
      <w:autoSpaceDE w:val="0"/>
      <w:autoSpaceDN w:val="0"/>
      <w:adjustRightInd w:val="0"/>
      <w:spacing w:after="0" w:line="240" w:lineRule="auto"/>
      <w:jc w:val="center"/>
      <w:outlineLvl w:val="0"/>
    </w:pPr>
    <w:rPr>
      <w:rFonts w:ascii="Dauphin" w:hAnsi="Dauphin" w:cs="Dauphin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6B7E"/>
    <w:rPr>
      <w:rFonts w:ascii="Dauphin" w:hAnsi="Dauphin" w:cs="Dauphin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977CD5"/>
    <w:pPr>
      <w:autoSpaceDE w:val="0"/>
      <w:autoSpaceDN w:val="0"/>
      <w:adjustRightInd w:val="0"/>
      <w:spacing w:after="0" w:line="240" w:lineRule="auto"/>
      <w:jc w:val="center"/>
    </w:pPr>
    <w:rPr>
      <w:rFonts w:ascii="Comic Sans MS" w:hAnsi="Comic Sans MS" w:cs="Comic Sans MS"/>
      <w:sz w:val="24"/>
      <w:szCs w:val="24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977CD5"/>
    <w:rPr>
      <w:rFonts w:ascii="Comic Sans MS" w:hAnsi="Comic Sans MS" w:cs="Comic Sans MS"/>
      <w:sz w:val="24"/>
      <w:szCs w:val="24"/>
      <w:u w:val="single"/>
    </w:rPr>
  </w:style>
  <w:style w:type="paragraph" w:customStyle="1" w:styleId="ParaAttribute2">
    <w:name w:val="ParaAttribute2"/>
    <w:rsid w:val="008F01B5"/>
    <w:pPr>
      <w:autoSpaceDE w:val="0"/>
      <w:autoSpaceDN w:val="0"/>
      <w:adjustRightInd w:val="0"/>
    </w:pPr>
    <w:rPr>
      <w:rFonts w:ascii="Maiandra GD" w:hAnsi="Maiandra GD" w:cs="Maiandra GD"/>
      <w:color w:val="000000"/>
      <w:lang w:val="en-US" w:eastAsia="en-US"/>
    </w:rPr>
  </w:style>
  <w:style w:type="paragraph" w:styleId="NoSpacing">
    <w:name w:val="No Spacing"/>
    <w:uiPriority w:val="1"/>
    <w:qFormat/>
    <w:rsid w:val="001D32C8"/>
    <w:pPr>
      <w:autoSpaceDE w:val="0"/>
      <w:autoSpaceDN w:val="0"/>
      <w:adjustRightInd w:val="0"/>
    </w:pPr>
    <w:rPr>
      <w:rFonts w:ascii="Formal436 BT" w:hAnsi="Formal436 BT" w:cs="Formal436 BT"/>
      <w:color w:val="000000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2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5" Type="http://schemas.openxmlformats.org/officeDocument/2006/relationships/oleObject" Target="embeddings/oleObject1.bin"/><Relationship Id="rId4" Type="http://schemas.openxmlformats.org/officeDocument/2006/relationships/image" Target="media/image1.em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3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-</Company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-</dc:creator>
  <cp:keywords/>
  <dc:description/>
  <cp:lastModifiedBy>admin@parekhcards.onmicrosoft.com</cp:lastModifiedBy>
  <cp:revision>2</cp:revision>
  <dcterms:created xsi:type="dcterms:W3CDTF">2021-02-18T09:56:00Z</dcterms:created>
  <dcterms:modified xsi:type="dcterms:W3CDTF">2021-02-18T09:56:00Z</dcterms:modified>
</cp:coreProperties>
</file>